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7225A" w14:textId="77777777" w:rsidR="00ED5FA8" w:rsidRDefault="00ED5FA8">
      <w:pPr>
        <w:jc w:val="center"/>
        <w:rPr>
          <w:rFonts w:ascii="Algerian" w:hAnsi="Algerian"/>
          <w:sz w:val="32"/>
          <w:lang w:val="es-ES_tradnl"/>
        </w:rPr>
      </w:pPr>
      <w:r>
        <w:rPr>
          <w:rFonts w:ascii="Algerian" w:hAnsi="Algerian"/>
          <w:sz w:val="32"/>
          <w:lang w:val="es-ES_tradnl"/>
        </w:rPr>
        <w:t>FACULTAD DE TEOLOGIA</w:t>
      </w:r>
    </w:p>
    <w:p w14:paraId="339DBC4D" w14:textId="77777777" w:rsidR="00ED5FA8" w:rsidRDefault="00ED5FA8">
      <w:pPr>
        <w:jc w:val="center"/>
        <w:rPr>
          <w:sz w:val="24"/>
          <w:lang w:val="es-ES_tradnl"/>
        </w:rPr>
      </w:pPr>
      <w:r>
        <w:rPr>
          <w:sz w:val="24"/>
          <w:lang w:val="es-ES_tradnl"/>
        </w:rPr>
        <w:t>DE LAS ASAMBLEAS DE DIOS DE AMERICA LATINA</w:t>
      </w:r>
    </w:p>
    <w:p w14:paraId="454D9523" w14:textId="77777777" w:rsidR="00ED5FA8" w:rsidRDefault="00ED5FA8">
      <w:pPr>
        <w:jc w:val="center"/>
        <w:rPr>
          <w:sz w:val="24"/>
          <w:lang w:val="es-ES_tradnl"/>
        </w:rPr>
      </w:pPr>
    </w:p>
    <w:p w14:paraId="4C5F3E46" w14:textId="77777777" w:rsidR="00ED5FA8" w:rsidRDefault="00ED5FA8">
      <w:pPr>
        <w:jc w:val="center"/>
        <w:rPr>
          <w:rFonts w:ascii="Algerian" w:hAnsi="Algerian"/>
          <w:b/>
          <w:sz w:val="24"/>
          <w:lang w:val="es-ES_tradnl"/>
        </w:rPr>
      </w:pPr>
      <w:r>
        <w:rPr>
          <w:rFonts w:ascii="Algerian" w:hAnsi="Algerian"/>
          <w:b/>
          <w:sz w:val="32"/>
          <w:lang w:val="es-ES_tradnl"/>
        </w:rPr>
        <w:t>SOLICITUD DE GRADUACION</w:t>
      </w:r>
    </w:p>
    <w:p w14:paraId="7CE4E61B" w14:textId="77777777" w:rsidR="00ED5FA8" w:rsidRDefault="00ED5FA8">
      <w:pPr>
        <w:jc w:val="center"/>
        <w:rPr>
          <w:rFonts w:ascii="Algerian" w:hAnsi="Algerian"/>
          <w:b/>
          <w:sz w:val="24"/>
          <w:lang w:val="es-ES_tradnl"/>
        </w:rPr>
      </w:pPr>
    </w:p>
    <w:p w14:paraId="745CA27A" w14:textId="77777777" w:rsidR="00ED5FA8" w:rsidRDefault="00ED5FA8">
      <w:pPr>
        <w:rPr>
          <w:sz w:val="28"/>
          <w:lang w:val="es-ES_tradnl"/>
        </w:rPr>
      </w:pPr>
      <w:r>
        <w:rPr>
          <w:sz w:val="28"/>
          <w:lang w:val="es-ES_tradnl"/>
        </w:rPr>
        <w:t xml:space="preserve">Es responsabilidad del alumno solicitar la graduación y avisar a la oficina de la Facultad de Teología.  </w:t>
      </w:r>
      <w:r w:rsidR="0006405F">
        <w:rPr>
          <w:sz w:val="28"/>
          <w:lang w:val="es-ES_tradnl"/>
        </w:rPr>
        <w:t xml:space="preserve">La propuesta de tesis, proyecto o libro debe ser aprobado por la decana académica un mínimo de </w:t>
      </w:r>
      <w:r w:rsidR="0006405F" w:rsidRPr="0006405F">
        <w:rPr>
          <w:b/>
          <w:sz w:val="28"/>
          <w:u w:val="single"/>
          <w:lang w:val="es-ES_tradnl"/>
        </w:rPr>
        <w:t>seis meses</w:t>
      </w:r>
      <w:r w:rsidR="0006405F">
        <w:rPr>
          <w:sz w:val="28"/>
          <w:lang w:val="es-ES_tradnl"/>
        </w:rPr>
        <w:t xml:space="preserve"> antes de ser aceptado la solicitud de graduación. </w:t>
      </w:r>
      <w:r>
        <w:rPr>
          <w:sz w:val="28"/>
          <w:lang w:val="es-ES_tradnl"/>
        </w:rPr>
        <w:t>Este formulario y los documentos solic</w:t>
      </w:r>
      <w:smartTag w:uri="urn:schemas-microsoft-com:office:smarttags" w:element="PersonName">
        <w:r>
          <w:rPr>
            <w:sz w:val="28"/>
            <w:lang w:val="es-ES_tradnl"/>
          </w:rPr>
          <w:t>itad</w:t>
        </w:r>
      </w:smartTag>
      <w:r>
        <w:rPr>
          <w:sz w:val="28"/>
          <w:lang w:val="es-ES_tradnl"/>
        </w:rPr>
        <w:t xml:space="preserve">os deben estar en la oficina de la Facultad por lo menos </w:t>
      </w:r>
      <w:r w:rsidR="0006405F">
        <w:rPr>
          <w:b/>
          <w:sz w:val="28"/>
          <w:u w:val="single"/>
          <w:lang w:val="es-ES_tradnl"/>
        </w:rPr>
        <w:t>doce</w:t>
      </w:r>
      <w:r>
        <w:rPr>
          <w:b/>
          <w:sz w:val="28"/>
          <w:u w:val="single"/>
          <w:lang w:val="es-ES_tradnl"/>
        </w:rPr>
        <w:t xml:space="preserve"> meses</w:t>
      </w:r>
      <w:r>
        <w:rPr>
          <w:sz w:val="28"/>
          <w:lang w:val="es-ES_tradnl"/>
        </w:rPr>
        <w:t xml:space="preserve"> antes de la fecha de graduación; de lo contrario, nuestra administración no tendrá el tiempo necesario para los preparativos de esa actividad.  Sírvase atender a los siguientes detalles:</w:t>
      </w:r>
    </w:p>
    <w:p w14:paraId="20D20826" w14:textId="77777777" w:rsidR="00ED5FA8" w:rsidRDefault="00ED5FA8">
      <w:pPr>
        <w:rPr>
          <w:sz w:val="28"/>
          <w:lang w:val="es-ES_tradnl"/>
        </w:rPr>
      </w:pPr>
    </w:p>
    <w:p w14:paraId="348F6DF3" w14:textId="77777777" w:rsidR="00ED5FA8" w:rsidRDefault="00ED5FA8">
      <w:pPr>
        <w:rPr>
          <w:sz w:val="28"/>
          <w:lang w:val="es-ES_tradnl"/>
        </w:rPr>
      </w:pPr>
      <w:r>
        <w:rPr>
          <w:sz w:val="28"/>
          <w:lang w:val="es-ES_tradnl"/>
        </w:rPr>
        <w:t>1.  ¿Cuándo tiene proyectado graduarse de la Facultad?________________</w:t>
      </w:r>
    </w:p>
    <w:p w14:paraId="7D79DC70" w14:textId="77777777" w:rsidR="00ED5FA8" w:rsidRDefault="00ED5FA8">
      <w:pPr>
        <w:rPr>
          <w:sz w:val="28"/>
          <w:lang w:val="es-ES_tradnl"/>
        </w:rPr>
      </w:pPr>
    </w:p>
    <w:p w14:paraId="470ABABC" w14:textId="77777777" w:rsidR="00ED5FA8" w:rsidRDefault="00ED5FA8">
      <w:pPr>
        <w:rPr>
          <w:sz w:val="28"/>
          <w:lang w:val="es-ES_tradnl"/>
        </w:rPr>
      </w:pPr>
      <w:r>
        <w:rPr>
          <w:sz w:val="28"/>
          <w:lang w:val="es-ES_tradnl"/>
        </w:rPr>
        <w:t xml:space="preserve">2.  ¿Dónde </w:t>
      </w:r>
      <w:r w:rsidR="00DD05AA">
        <w:rPr>
          <w:sz w:val="28"/>
          <w:lang w:val="es-ES_tradnl"/>
        </w:rPr>
        <w:t>de</w:t>
      </w:r>
      <w:r>
        <w:rPr>
          <w:sz w:val="28"/>
          <w:lang w:val="es-ES_tradnl"/>
        </w:rPr>
        <w:t>s</w:t>
      </w:r>
      <w:r w:rsidR="00DD05AA">
        <w:rPr>
          <w:sz w:val="28"/>
          <w:lang w:val="es-ES_tradnl"/>
        </w:rPr>
        <w:t>e</w:t>
      </w:r>
      <w:r>
        <w:rPr>
          <w:sz w:val="28"/>
          <w:lang w:val="es-ES_tradnl"/>
        </w:rPr>
        <w:t>a graduarse? (</w:t>
      </w:r>
      <w:r w:rsidR="00DD05AA">
        <w:rPr>
          <w:sz w:val="28"/>
          <w:lang w:val="es-ES_tradnl"/>
        </w:rPr>
        <w:t>País</w:t>
      </w:r>
      <w:r>
        <w:rPr>
          <w:sz w:val="28"/>
          <w:lang w:val="es-ES_tradnl"/>
        </w:rPr>
        <w:t>)________________________________</w:t>
      </w:r>
    </w:p>
    <w:p w14:paraId="01AA967E" w14:textId="77777777" w:rsidR="00ED5FA8" w:rsidRDefault="00ED5FA8">
      <w:pPr>
        <w:rPr>
          <w:sz w:val="28"/>
          <w:lang w:val="es-ES_tradnl"/>
        </w:rPr>
      </w:pPr>
    </w:p>
    <w:p w14:paraId="085C0B3C" w14:textId="77777777" w:rsidR="00ED5FA8" w:rsidRDefault="00ED5FA8">
      <w:pPr>
        <w:rPr>
          <w:sz w:val="28"/>
          <w:lang w:val="es-ES_tradnl"/>
        </w:rPr>
      </w:pPr>
      <w:r>
        <w:rPr>
          <w:sz w:val="28"/>
          <w:lang w:val="es-ES_tradnl"/>
        </w:rPr>
        <w:t xml:space="preserve">3.  La tesis de graduación debe haber llegado a la oficina de la Facultad a </w:t>
      </w:r>
    </w:p>
    <w:p w14:paraId="4E27BDC3" w14:textId="77777777" w:rsidR="00ED5FA8" w:rsidRDefault="00ED5FA8">
      <w:pPr>
        <w:rPr>
          <w:sz w:val="28"/>
          <w:lang w:val="es-ES_tradnl"/>
        </w:rPr>
      </w:pPr>
      <w:r>
        <w:rPr>
          <w:sz w:val="28"/>
          <w:lang w:val="es-ES_tradnl"/>
        </w:rPr>
        <w:t xml:space="preserve">     más tardar </w:t>
      </w:r>
      <w:r w:rsidR="0006405F">
        <w:rPr>
          <w:b/>
          <w:sz w:val="28"/>
          <w:u w:val="single"/>
          <w:lang w:val="es-ES_tradnl"/>
        </w:rPr>
        <w:t>doce</w:t>
      </w:r>
      <w:r>
        <w:rPr>
          <w:b/>
          <w:sz w:val="28"/>
          <w:u w:val="single"/>
          <w:lang w:val="es-ES_tradnl"/>
        </w:rPr>
        <w:t xml:space="preserve"> meses</w:t>
      </w:r>
      <w:r>
        <w:rPr>
          <w:sz w:val="28"/>
          <w:lang w:val="es-ES_tradnl"/>
        </w:rPr>
        <w:t xml:space="preserve"> antes de la fecha de graduación.</w:t>
      </w:r>
    </w:p>
    <w:p w14:paraId="65A7BED1" w14:textId="77777777" w:rsidR="00ED5FA8" w:rsidRDefault="00ED5FA8">
      <w:pPr>
        <w:rPr>
          <w:sz w:val="28"/>
          <w:lang w:val="es-ES_tradnl"/>
        </w:rPr>
      </w:pPr>
    </w:p>
    <w:p w14:paraId="6F503270" w14:textId="77777777" w:rsidR="00ED5FA8" w:rsidRDefault="00ED5FA8">
      <w:pPr>
        <w:rPr>
          <w:sz w:val="28"/>
          <w:lang w:val="es-ES_tradnl"/>
        </w:rPr>
      </w:pPr>
      <w:r>
        <w:rPr>
          <w:sz w:val="28"/>
          <w:lang w:val="es-ES_tradnl"/>
        </w:rPr>
        <w:t>4.  Si tiene estudios de otro seminario o de una universidad, sírvase</w:t>
      </w:r>
    </w:p>
    <w:p w14:paraId="72ABDCB5" w14:textId="77777777" w:rsidR="00ED5FA8" w:rsidRDefault="00ED5FA8">
      <w:pPr>
        <w:rPr>
          <w:sz w:val="28"/>
          <w:lang w:val="es-ES_tradnl"/>
        </w:rPr>
      </w:pPr>
      <w:r>
        <w:rPr>
          <w:sz w:val="28"/>
          <w:lang w:val="es-ES_tradnl"/>
        </w:rPr>
        <w:t xml:space="preserve">     acompañar un registro de </w:t>
      </w:r>
      <w:proofErr w:type="gramStart"/>
      <w:r>
        <w:rPr>
          <w:sz w:val="28"/>
          <w:lang w:val="es-ES_tradnl"/>
        </w:rPr>
        <w:t>los mismos</w:t>
      </w:r>
      <w:proofErr w:type="gramEnd"/>
      <w:r>
        <w:rPr>
          <w:sz w:val="28"/>
          <w:lang w:val="es-ES_tradnl"/>
        </w:rPr>
        <w:t>.</w:t>
      </w:r>
    </w:p>
    <w:p w14:paraId="463F0CDB" w14:textId="77777777" w:rsidR="00ED5FA8" w:rsidRDefault="00ED5FA8">
      <w:pPr>
        <w:rPr>
          <w:sz w:val="28"/>
          <w:lang w:val="es-ES_tradnl"/>
        </w:rPr>
      </w:pPr>
    </w:p>
    <w:p w14:paraId="7BDD0632" w14:textId="77777777" w:rsidR="00ED5FA8" w:rsidRDefault="00ED5FA8">
      <w:pPr>
        <w:rPr>
          <w:sz w:val="28"/>
          <w:lang w:val="es-ES_tradnl"/>
        </w:rPr>
      </w:pPr>
      <w:r>
        <w:rPr>
          <w:sz w:val="28"/>
          <w:lang w:val="es-ES_tradnl"/>
        </w:rPr>
        <w:t>5.  Sírvase solicitar constancia actualizada de estar en plena comunión con</w:t>
      </w:r>
    </w:p>
    <w:p w14:paraId="6943A7CB" w14:textId="77777777" w:rsidR="00ED5FA8" w:rsidRDefault="00ED5FA8">
      <w:pPr>
        <w:rPr>
          <w:sz w:val="28"/>
          <w:lang w:val="es-ES_tradnl"/>
        </w:rPr>
      </w:pPr>
      <w:r>
        <w:rPr>
          <w:sz w:val="28"/>
          <w:lang w:val="es-ES_tradnl"/>
        </w:rPr>
        <w:t xml:space="preserve">     la organización eclesiástica a la cual pertenece.  Cerciórese de que haya</w:t>
      </w:r>
    </w:p>
    <w:p w14:paraId="63890BDB" w14:textId="77777777" w:rsidR="00ED5FA8" w:rsidRDefault="00ED5FA8">
      <w:pPr>
        <w:rPr>
          <w:sz w:val="28"/>
          <w:lang w:val="es-ES_tradnl"/>
        </w:rPr>
      </w:pPr>
      <w:r>
        <w:rPr>
          <w:sz w:val="28"/>
          <w:lang w:val="es-ES_tradnl"/>
        </w:rPr>
        <w:t xml:space="preserve">     sido enviada a la oficina de la Facultad.</w:t>
      </w:r>
    </w:p>
    <w:p w14:paraId="1B98CD18" w14:textId="77777777" w:rsidR="00ED5FA8" w:rsidRDefault="00ED5FA8">
      <w:pPr>
        <w:rPr>
          <w:sz w:val="28"/>
          <w:lang w:val="es-ES_tradnl"/>
        </w:rPr>
      </w:pPr>
    </w:p>
    <w:p w14:paraId="5000C0D9" w14:textId="77777777" w:rsidR="00ED5FA8" w:rsidRPr="002D5973" w:rsidRDefault="00ED5FA8">
      <w:pPr>
        <w:rPr>
          <w:sz w:val="28"/>
          <w:lang w:val="es-ES_tradnl"/>
        </w:rPr>
      </w:pPr>
      <w:r w:rsidRPr="002D5973">
        <w:rPr>
          <w:sz w:val="28"/>
          <w:lang w:val="es-ES_tradnl"/>
        </w:rPr>
        <w:t>6.  Con letra de molde, en la línea de abajo, indique los nombres y los</w:t>
      </w:r>
    </w:p>
    <w:p w14:paraId="47F32856" w14:textId="77777777" w:rsidR="00ED5FA8" w:rsidRPr="002D5973" w:rsidRDefault="00ED5FA8">
      <w:pPr>
        <w:rPr>
          <w:sz w:val="28"/>
          <w:lang w:val="es-ES_tradnl"/>
        </w:rPr>
      </w:pPr>
      <w:r w:rsidRPr="002D5973">
        <w:rPr>
          <w:sz w:val="28"/>
          <w:lang w:val="es-ES_tradnl"/>
        </w:rPr>
        <w:t xml:space="preserve">     apellidos que desea en la certificación de graduación.</w:t>
      </w:r>
    </w:p>
    <w:p w14:paraId="565F4D79" w14:textId="77777777" w:rsidR="00ED5FA8" w:rsidRPr="002D5973" w:rsidRDefault="00ED5FA8">
      <w:pPr>
        <w:rPr>
          <w:sz w:val="28"/>
          <w:lang w:val="es-ES_tradnl"/>
        </w:rPr>
      </w:pPr>
    </w:p>
    <w:p w14:paraId="212BF9D2" w14:textId="77777777" w:rsidR="00ED5FA8" w:rsidRPr="002D5973" w:rsidRDefault="00ED5FA8">
      <w:pPr>
        <w:rPr>
          <w:sz w:val="28"/>
          <w:lang w:val="es-ES_tradnl"/>
        </w:rPr>
      </w:pPr>
      <w:r w:rsidRPr="002D5973">
        <w:rPr>
          <w:sz w:val="28"/>
          <w:lang w:val="es-ES_tradnl"/>
        </w:rPr>
        <w:t>_____________________________________________________________</w:t>
      </w:r>
    </w:p>
    <w:p w14:paraId="2F1B9F1E" w14:textId="77777777" w:rsidR="00ED5FA8" w:rsidRPr="002D5973" w:rsidRDefault="00ED5FA8">
      <w:pPr>
        <w:rPr>
          <w:sz w:val="28"/>
          <w:lang w:val="es-ES_tradnl"/>
        </w:rPr>
      </w:pPr>
    </w:p>
    <w:p w14:paraId="51B413B8" w14:textId="6F35901C" w:rsidR="00ED5FA8" w:rsidRPr="002D5973" w:rsidRDefault="00ED5FA8">
      <w:pPr>
        <w:rPr>
          <w:sz w:val="28"/>
          <w:lang w:val="es-ES_tradnl"/>
        </w:rPr>
      </w:pPr>
      <w:r w:rsidRPr="002D5973">
        <w:rPr>
          <w:sz w:val="28"/>
          <w:lang w:val="es-ES_tradnl"/>
        </w:rPr>
        <w:t>7.</w:t>
      </w:r>
      <w:r w:rsidR="002D5973" w:rsidRPr="002D5973">
        <w:rPr>
          <w:sz w:val="28"/>
          <w:lang w:val="es-ES_tradnl"/>
        </w:rPr>
        <w:t xml:space="preserve">  El costo de graduación es US$</w:t>
      </w:r>
      <w:r w:rsidR="00104BBE">
        <w:rPr>
          <w:sz w:val="28"/>
          <w:lang w:val="es-ES_tradnl"/>
        </w:rPr>
        <w:t>1</w:t>
      </w:r>
      <w:r w:rsidR="00852C44">
        <w:rPr>
          <w:sz w:val="28"/>
          <w:lang w:val="es-ES_tradnl"/>
        </w:rPr>
        <w:t>25</w:t>
      </w:r>
      <w:r w:rsidR="00104BBE">
        <w:rPr>
          <w:sz w:val="28"/>
          <w:lang w:val="es-ES_tradnl"/>
        </w:rPr>
        <w:t>.00</w:t>
      </w:r>
    </w:p>
    <w:p w14:paraId="0465612C" w14:textId="77777777" w:rsidR="00ED5FA8" w:rsidRPr="002D5973" w:rsidRDefault="00ED5FA8">
      <w:pPr>
        <w:rPr>
          <w:sz w:val="28"/>
          <w:lang w:val="es-ES_tradnl"/>
        </w:rPr>
      </w:pPr>
    </w:p>
    <w:p w14:paraId="404D9AF8" w14:textId="77777777" w:rsidR="00ED5FA8" w:rsidRPr="002D5973" w:rsidRDefault="00ED5FA8">
      <w:pPr>
        <w:rPr>
          <w:sz w:val="28"/>
          <w:lang w:val="es-ES_tradnl"/>
        </w:rPr>
      </w:pPr>
    </w:p>
    <w:p w14:paraId="7C3EE898" w14:textId="77777777" w:rsidR="00ED5FA8" w:rsidRDefault="00ED5FA8">
      <w:pPr>
        <w:rPr>
          <w:sz w:val="24"/>
        </w:rPr>
      </w:pPr>
      <w:r w:rsidRPr="002D5973">
        <w:rPr>
          <w:sz w:val="24"/>
          <w:lang w:val="es-ES_tradnl"/>
        </w:rPr>
        <w:t>__________________________________</w:t>
      </w:r>
      <w:r w:rsidRPr="002D5973">
        <w:rPr>
          <w:sz w:val="24"/>
          <w:lang w:val="es-ES_tradnl"/>
        </w:rPr>
        <w:tab/>
        <w:t>____</w:t>
      </w:r>
      <w:r>
        <w:rPr>
          <w:sz w:val="24"/>
        </w:rPr>
        <w:t>_______________________________</w:t>
      </w:r>
    </w:p>
    <w:p w14:paraId="146DFA85" w14:textId="77777777" w:rsidR="00ED5FA8" w:rsidRPr="008C7870" w:rsidRDefault="00ED5FA8">
      <w:r>
        <w:t>FIRMA DEL SOLICITANTE</w:t>
      </w:r>
      <w:r>
        <w:tab/>
      </w:r>
      <w:r>
        <w:tab/>
      </w:r>
      <w:r>
        <w:tab/>
        <w:t>FECHA</w:t>
      </w:r>
    </w:p>
    <w:sectPr w:rsidR="00ED5FA8" w:rsidRPr="008C787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szA0MjcwNwEyjJV0lIJTi4sz8/NACgxrAZwvP/wsAAAA"/>
  </w:docVars>
  <w:rsids>
    <w:rsidRoot w:val="002D5973"/>
    <w:rsid w:val="0006405F"/>
    <w:rsid w:val="00104BBE"/>
    <w:rsid w:val="002D5973"/>
    <w:rsid w:val="00852C44"/>
    <w:rsid w:val="008C7870"/>
    <w:rsid w:val="00AF2FFA"/>
    <w:rsid w:val="00C53D6A"/>
    <w:rsid w:val="00DD05AA"/>
    <w:rsid w:val="00ED5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1077FD2E"/>
  <w15:docId w15:val="{6A93CA09-F395-4F97-A6A4-425E5469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ATS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ad de Teología</dc:creator>
  <cp:lastModifiedBy>David Hunt</cp:lastModifiedBy>
  <cp:revision>2</cp:revision>
  <dcterms:created xsi:type="dcterms:W3CDTF">2021-07-20T15:22:00Z</dcterms:created>
  <dcterms:modified xsi:type="dcterms:W3CDTF">2021-07-20T15:22:00Z</dcterms:modified>
</cp:coreProperties>
</file>